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Mechatronics Engineering Studies in Dakar, Senegal</w:t>
      </w:r>
    </w:p>
    <w:bookmarkEnd w:id="20"/>
    <w:p>
      <w:pPr>
        <w:pStyle w:val="BodyText"/>
      </w:pPr>
      <w:r>
        <w:t xml:space="preserve">Dear Scholarship Committee,</w:t>
      </w:r>
    </w:p>
    <w:p>
      <w:pPr>
        <w:pStyle w:val="BodyText"/>
      </w:pPr>
      <w:r>
        <w:t xml:space="preserve">I am writing to express my profound enthusiasm for the opportunity to pursue advanced studies in Mechatronics Engineering at the prestigious institutions of Dakar, Senegal. As a dedicated engineering student with an unwavering passion for robotics and intelligent systems, I believe that Senegal Dakar represents not just an academic destination but a pivotal gateway to transforming Africa's technological landscape. This Scholarship Application Letter embodies my commitment to becoming a pioneering Mechatronics Engineer who will contribute meaningfully to Senegal's industrial revolution and Africa's broader technological advancement.</w:t>
      </w:r>
    </w:p>
    <w:p>
      <w:pPr>
        <w:pStyle w:val="BodyText"/>
      </w:pPr>
      <w:r>
        <w:t xml:space="preserve">My academic journey has been meticulously aligned with the interdisciplinary demands of modern mechatronics—a field where mechanical, electrical, electronic, and computer engineering converge. Having completed my bachelor's degree in Mechanical Engineering with a focus on automation at [Your University], I have immersed myself in projects that demanded holistic systems thinking. Most notably, I designed an autonomous agricultural monitoring robot for smallholder farmers in my home region of Ghana—integrating sensors, microcontrollers, and machine vision algorithms to optimize crop yields. This project crystallized my understanding that true innovation lies not merely in technical excellence but in contextually relevant application.</w:t>
      </w:r>
    </w:p>
    <w:p>
      <w:pPr>
        <w:pStyle w:val="BodyText"/>
      </w:pPr>
      <w:r>
        <w:t xml:space="preserve">It is precisely this conviction that drives my aspiration to study Mechatronics Engineering specifically in Senegal Dakar. The city stands at the epicenter of West Africa's burgeoning technology ecosystem, with institutions like the University of Cheikh Anta Diop (UCAD) and the emerging Senegalese Institute for Applied Sciences (ISAE) offering cutting-edge curricula uniquely attuned to African challenges. What distinguishes Dakar from other academic hubs is its strategic position as a crossroads where global engineering excellence meets urgent regional needs—from renewable energy integration in urban centers like Dakar to smart agricultural solutions across the Sahel. I am particularly eager to collaborate with UCAD's Robotics Laboratory, which recently partnered with Siemens on industrial automation projects for Senegal's manufacturing sector. This environment will allow me to transition from theoretical knowledge to practical innovation within a context where my skills can immediately address real-world constraints.</w:t>
      </w:r>
    </w:p>
    <w:p>
      <w:pPr>
        <w:pStyle w:val="BodyText"/>
      </w:pPr>
      <w:r>
        <w:t xml:space="preserve">My vision for becoming a Mechatronics Engineer extends far beyond personal achievement. I envision designing affordable, robust mechatronic systems that solve critical Senegalese challenges: developing solar-powered water purification units with adaptive filtration control systems for rural communities, creating cost-effective robotic aids for Dakar's expanding healthcare infrastructure, and implementing AI-driven predictive maintenance solutions for the city's port operations. These projects are not hypothetical—they directly support Senegal's national development plan (Plan Sénégal Émergent), which prioritizes "digital transformation" and "industrialization." By studying in Dakar, I will immerse myself in the local engineering culture while gaining globally applicable skills, ensuring my work remains rooted in community impact rather than theoretical abstraction.</w:t>
      </w:r>
    </w:p>
    <w:p>
      <w:pPr>
        <w:pStyle w:val="BodyText"/>
      </w:pPr>
      <w:r>
        <w:t xml:space="preserve">Senegal's reputation as a stable democracy with an exceptional commitment to education makes it the ideal setting for this transformative experience. The Senegalese government's investment in STEM education—evidenced by initiatives like the "Digital Senegal 2025" strategy—creates an ecosystem where mechatronics innovation is actively nurtured. In Dakar, I will benefit from a multicultural academic environment that values both African ingenuity and international collaboration. The city's vibrant startup scene, exemplified by hubs like Dakar Tech Hub and the African Innovation Foundation, provides unparalleled opportunities to prototype solutions alongside local entrepreneurs. This isn't merely about studying in Senegal; it's about becoming part of the movement where mechatronics is redefined through an African lens.</w:t>
      </w:r>
    </w:p>
    <w:p>
      <w:pPr>
        <w:pStyle w:val="BodyText"/>
      </w:pPr>
      <w:r>
        <w:t xml:space="preserve">I recognize that financial constraints could hinder my ability to seize this opportunity. My family's limited resources, compounded by my commitment to supporting siblings' education, necessitate this scholarship. The funding would cover tuition, research materials for developing low-cost sensor networks (a key focus area in Dakar's mechatronics labs), and essential cultural immersion costs—including participation in the annual Dakar International Robotics Festival. This support would alleviate barriers without diminishing the value I aim to bring: as a future Mechatronics Engineer, I pledge to mentor underprivileged youth through UCAD's outreach programs and establish a student-led robotics club focused on solving Senegalese agricultural challenges.</w:t>
      </w:r>
    </w:p>
    <w:p>
      <w:pPr>
        <w:pStyle w:val="BodyText"/>
      </w:pPr>
      <w:r>
        <w:t xml:space="preserve">My long-term goal is to co-found an African-centric mechatronics innovation lab in Dakar, bridging research with market-ready solutions. I have already begun laying groundwork through partnerships with Senegalese NGOs like Sénégal Environnement, where I conducted a feasibility study for solar-powered irrigation systems using my undergraduate robotics experience. This initiative received endorsement from Senegal's Ministry of Higher Education as a model for student-driven development projects. With the scholarship, I will scale this work into a sustainable enterprise that trains local talent and deploys mechatronic systems where they matter most.</w:t>
      </w:r>
    </w:p>
    <w:p>
      <w:pPr>
        <w:pStyle w:val="BodyText"/>
      </w:pPr>
      <w:r>
        <w:t xml:space="preserve">Why Dakar? Because it is here that the future of African engineering is being written—not in isolation, but through collaboration. Senegal's leadership in the Africa Tech Summit and its strategic positioning as a launchpad for pan-African tech ventures position Dakar as the perfect crucible for my growth. My academic record (GPA: 3.8/4.0), research experience, and demonstrated commitment to context-driven innovation have prepared me to excel in this environment. I am not merely seeking an education; I am seeking a catalyst for change.</w:t>
      </w:r>
    </w:p>
    <w:p>
      <w:pPr>
        <w:pStyle w:val="BodyText"/>
      </w:pPr>
      <w:r>
        <w:t xml:space="preserve">As the world increasingly recognizes Africa's potential as an engine of technological innovation, Senegal Dakar stands ready to nurture the next generation of Mechatronics Engineers who will build systems that empower communities rather than extract value from them. This Scholarship Application Letter represents my earnest commitment to becoming part of that movement. I am confident that with this opportunity, I will contribute meaningfully to Senegal's engineering renaissance while honoring the trust placed in me as a future leader in global mechatronics.</w:t>
      </w:r>
    </w:p>
    <w:p>
      <w:pPr>
        <w:pStyle w:val="BodyText"/>
      </w:pPr>
      <w:r>
        <w:t xml:space="preserve">Thank you for considering my application. I welcome the opportunity to discuss how my vision aligns with your mission to advance engineering excellence in Senegal Dakar and beyond.</w:t>
      </w:r>
    </w:p>
    <w:p>
      <w:pPr>
        <w:pStyle w:val="BodyText"/>
      </w:pPr>
      <w:r>
        <w:t xml:space="preserve">Sincerely,</w:t>
      </w:r>
    </w:p>
    <w:p>
      <w:pPr>
        <w:pStyle w:val="BodyText"/>
      </w:pPr>
      <w:r>
        <w:t xml:space="preserve">[Your Full Name]</w:t>
      </w:r>
    </w:p>
    <w:p>
      <w:pPr>
        <w:pStyle w:val="BodyText"/>
      </w:pPr>
      <w:r>
        <w:t xml:space="preserve">Future Mechatronics Engineer</w:t>
      </w:r>
    </w:p>
    <w:p>
      <w:pPr>
        <w:pStyle w:val="BodyText"/>
      </w:pPr>
      <w:r>
        <w:t xml:space="preserve">Email: your.email@example.com | Phone: +221 XXX XXXX</w:t>
      </w:r>
    </w:p>
    <w:p>
      <w:pPr>
        <w:pStyle w:val="BodyText"/>
      </w:pPr>
      <w:r>
        <w:rPr>
          <w:bCs/>
          <w:b/>
        </w:rPr>
        <w:t xml:space="preserve">Note:</w:t>
      </w:r>
      <w:r>
        <w:t xml:space="preserve"> </w:t>
      </w:r>
      <w:r>
        <w:t xml:space="preserve">This document exceeds 850 words, incorporating all required elements with strategic emphasis on "Scholarship Application Letter," "Mechatronics Engineer," and "Senegal Dakar" throughout the narrative to demonstrate contextual understanding and purposeful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dc:title>
  <dc:creator/>
  <dc:language>en</dc:language>
  <cp:keywords/>
  <dcterms:created xsi:type="dcterms:W3CDTF">2025-12-10T11:57:59Z</dcterms:created>
  <dcterms:modified xsi:type="dcterms:W3CDTF">2025-12-10T11:57:59Z</dcterms:modified>
</cp:coreProperties>
</file>

<file path=docProps/custom.xml><?xml version="1.0" encoding="utf-8"?>
<Properties xmlns="http://schemas.openxmlformats.org/officeDocument/2006/custom-properties" xmlns:vt="http://schemas.openxmlformats.org/officeDocument/2006/docPropsVTypes"/>
</file>